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0F01D5" w14:textId="29270ED5" w:rsidR="009C0E71" w:rsidRPr="00690E0C" w:rsidRDefault="009C185F">
      <w:pPr>
        <w:rPr>
          <w:b/>
          <w:sz w:val="28"/>
          <w:szCs w:val="28"/>
        </w:rPr>
      </w:pPr>
      <w:r w:rsidRPr="00690E0C">
        <w:rPr>
          <w:rFonts w:hint="eastAsia"/>
          <w:b/>
          <w:sz w:val="44"/>
          <w:szCs w:val="44"/>
        </w:rPr>
        <w:t>CALL FOR PAPERS</w:t>
      </w:r>
      <w:r w:rsidR="00690E0C" w:rsidRPr="00690E0C">
        <w:rPr>
          <w:rFonts w:hint="eastAsia"/>
          <w:b/>
          <w:noProof/>
          <w:sz w:val="28"/>
          <w:szCs w:val="28"/>
        </w:rPr>
        <w:t xml:space="preserve"> </w:t>
      </w:r>
      <w:r w:rsidR="00690E0C">
        <w:rPr>
          <w:rFonts w:hint="eastAsia"/>
          <w:b/>
          <w:noProof/>
          <w:sz w:val="28"/>
          <w:szCs w:val="28"/>
        </w:rPr>
        <w:t xml:space="preserve">                       </w:t>
      </w:r>
    </w:p>
    <w:p w14:paraId="47C63972" w14:textId="223CF0CB" w:rsidR="009C185F" w:rsidRPr="00690E0C" w:rsidRDefault="008228B3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Special Session on </w:t>
      </w:r>
      <w:r w:rsidR="00FE5278">
        <w:rPr>
          <w:b/>
          <w:sz w:val="28"/>
          <w:szCs w:val="28"/>
        </w:rPr>
        <w:t>“</w:t>
      </w:r>
      <w:r w:rsidR="009F45A1" w:rsidRPr="009F45A1">
        <w:rPr>
          <w:b/>
          <w:color w:val="FF0000"/>
          <w:sz w:val="28"/>
          <w:szCs w:val="28"/>
        </w:rPr>
        <w:t xml:space="preserve">Please add here the </w:t>
      </w:r>
      <w:r w:rsidR="009F45A1" w:rsidRPr="009F45A1"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Title of the special session</w:t>
      </w:r>
      <w:r w:rsidR="009F45A1"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...............................</w:t>
      </w:r>
      <w:r w:rsidR="00FE5278">
        <w:rPr>
          <w:b/>
          <w:sz w:val="28"/>
          <w:szCs w:val="28"/>
        </w:rPr>
        <w:t>”</w:t>
      </w:r>
    </w:p>
    <w:p w14:paraId="5ECAC7FB" w14:textId="77777777" w:rsidR="00A63B5B" w:rsidRDefault="00A63B5B">
      <w:r w:rsidRPr="00A63B5B">
        <w:t xml:space="preserve">2023 5th International Conference on Big-data Service and Intelligent Computation </w:t>
      </w:r>
    </w:p>
    <w:p w14:paraId="176E2C4E" w14:textId="60DE940C" w:rsidR="00194AA3" w:rsidRPr="00A63B5B" w:rsidRDefault="00A63B5B" w:rsidP="00A63B5B">
      <w:r w:rsidRPr="00A63B5B">
        <w:t>October</w:t>
      </w:r>
      <w:r>
        <w:t xml:space="preserve"> </w:t>
      </w:r>
      <w:r w:rsidRPr="00A63B5B">
        <w:t>20-22, 2023</w:t>
      </w:r>
      <w:r w:rsidR="009C185F">
        <w:rPr>
          <w:rFonts w:hint="eastAsia"/>
        </w:rPr>
        <w:t>,</w:t>
      </w:r>
      <w:r w:rsidR="00872990">
        <w:t xml:space="preserve"> </w:t>
      </w:r>
      <w:proofErr w:type="spellStart"/>
      <w:r w:rsidRPr="00A63B5B">
        <w:t>NTU@one-north</w:t>
      </w:r>
      <w:proofErr w:type="spellEnd"/>
      <w:r w:rsidRPr="00A63B5B">
        <w:t xml:space="preserve"> Executive Centre (</w:t>
      </w:r>
      <w:proofErr w:type="spellStart"/>
      <w:r w:rsidRPr="00A63B5B">
        <w:t>ONEC</w:t>
      </w:r>
      <w:proofErr w:type="spellEnd"/>
      <w:r w:rsidRPr="00A63B5B">
        <w:t>)</w:t>
      </w:r>
      <w:r>
        <w:t xml:space="preserve">, </w:t>
      </w:r>
      <w:r w:rsidRPr="00A63B5B">
        <w:t>Singapore</w:t>
      </w:r>
    </w:p>
    <w:p w14:paraId="24EC1F02" w14:textId="65927FD7" w:rsidR="00194AA3" w:rsidRDefault="00A63B5B" w:rsidP="00194AA3">
      <w:pPr>
        <w:pStyle w:val="text-justify"/>
        <w:shd w:val="clear" w:color="auto" w:fill="FFFFFF"/>
        <w:spacing w:before="0" w:beforeAutospacing="0" w:after="150" w:afterAutospacing="0"/>
        <w:jc w:val="both"/>
        <w:rPr>
          <w:rFonts w:ascii="Helvetica" w:hAnsi="Helvetica" w:cs="Helvetica"/>
          <w:color w:val="333333"/>
          <w:sz w:val="21"/>
          <w:szCs w:val="21"/>
        </w:rPr>
      </w:pPr>
      <w:r>
        <w:rPr>
          <w:noProof/>
        </w:rPr>
        <w:drawing>
          <wp:inline distT="0" distB="0" distL="0" distR="0" wp14:anchorId="4FF619FA" wp14:editId="34EB626E">
            <wp:extent cx="4084815" cy="1963420"/>
            <wp:effectExtent l="0" t="0" r="0" b="0"/>
            <wp:docPr id="5" name="图片 5" descr="http://bdsic.org/assets/img/venue/ven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bdsic.org/assets/img/venue/venu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803" cy="1966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4AA3">
        <w:rPr>
          <w:rFonts w:ascii="Helvetica" w:hAnsi="Helvetica" w:cs="Helvetica"/>
          <w:color w:val="333333"/>
          <w:sz w:val="21"/>
          <w:szCs w:val="21"/>
        </w:rPr>
        <w:br/>
      </w:r>
    </w:p>
    <w:p w14:paraId="4771C81F" w14:textId="5E731525" w:rsidR="009F45A1" w:rsidRPr="009F45A1" w:rsidRDefault="009F45A1" w:rsidP="009F45A1">
      <w:pPr>
        <w:rPr>
          <w:b/>
          <w:color w:val="FF0000"/>
        </w:rPr>
      </w:pPr>
      <w:r w:rsidRPr="009F45A1">
        <w:rPr>
          <w:b/>
          <w:color w:val="FF0000"/>
        </w:rPr>
        <w:t>O</w:t>
      </w:r>
      <w:r w:rsidRPr="009F45A1">
        <w:rPr>
          <w:rFonts w:hint="eastAsia"/>
          <w:b/>
          <w:color w:val="FF0000"/>
        </w:rPr>
        <w:t xml:space="preserve">RGANIZED AND </w:t>
      </w:r>
      <w:r w:rsidRPr="009F45A1">
        <w:rPr>
          <w:b/>
          <w:color w:val="FF0000"/>
        </w:rPr>
        <w:t xml:space="preserve">CHAIRED by </w:t>
      </w:r>
    </w:p>
    <w:p w14:paraId="5C5D69EF" w14:textId="1DBC82CA" w:rsidR="009F45A1" w:rsidRPr="00916638" w:rsidRDefault="009F45A1" w:rsidP="009F45A1">
      <w:pPr>
        <w:ind w:firstLine="420"/>
        <w:rPr>
          <w:b/>
        </w:rPr>
      </w:pPr>
      <w:r>
        <w:rPr>
          <w:b/>
        </w:rPr>
        <w:t>Organizer 1 name and affiliation</w:t>
      </w:r>
    </w:p>
    <w:p w14:paraId="06B5CBEC" w14:textId="6A2C400D" w:rsidR="009F45A1" w:rsidRDefault="009F45A1" w:rsidP="009F45A1">
      <w:pPr>
        <w:ind w:firstLine="420"/>
      </w:pPr>
      <w:r>
        <w:t>Email address</w:t>
      </w:r>
    </w:p>
    <w:p w14:paraId="6BBA0B9C" w14:textId="7E6A2DA3" w:rsidR="009F45A1" w:rsidRPr="00916638" w:rsidRDefault="009F45A1" w:rsidP="009F45A1">
      <w:pPr>
        <w:ind w:firstLine="420"/>
        <w:rPr>
          <w:b/>
        </w:rPr>
      </w:pPr>
      <w:r>
        <w:rPr>
          <w:b/>
        </w:rPr>
        <w:t>Organizer 2 name and affiliation</w:t>
      </w:r>
    </w:p>
    <w:p w14:paraId="1358B5F8" w14:textId="5B85D632" w:rsidR="009F45A1" w:rsidRDefault="009F45A1" w:rsidP="00BA4CFC">
      <w:pPr>
        <w:ind w:firstLine="420"/>
      </w:pPr>
      <w:r>
        <w:t>Email address</w:t>
      </w:r>
    </w:p>
    <w:p w14:paraId="41C814DA" w14:textId="77777777" w:rsidR="001F1217" w:rsidRDefault="001F1217">
      <w:pPr>
        <w:rPr>
          <w:b/>
          <w:color w:val="FF0000"/>
        </w:rPr>
      </w:pPr>
    </w:p>
    <w:p w14:paraId="576F7162" w14:textId="7B457470" w:rsidR="009F45A1" w:rsidRDefault="009F45A1">
      <w:pPr>
        <w:rPr>
          <w:color w:val="000000" w:themeColor="text1"/>
        </w:rPr>
      </w:pPr>
      <w:r w:rsidRPr="009F45A1">
        <w:rPr>
          <w:b/>
          <w:color w:val="FF0000"/>
        </w:rPr>
        <w:t>SPECIAL SESSION DESCRIPTION</w:t>
      </w:r>
      <w:r>
        <w:rPr>
          <w:b/>
          <w:color w:val="FF0000"/>
        </w:rPr>
        <w:t xml:space="preserve"> </w:t>
      </w:r>
      <w:r w:rsidRPr="009F45A1">
        <w:rPr>
          <w:color w:val="000000" w:themeColor="text1"/>
        </w:rPr>
        <w:t>(no more than 150 words)</w:t>
      </w:r>
    </w:p>
    <w:p w14:paraId="7492599D" w14:textId="77777777" w:rsidR="007E0D1B" w:rsidRDefault="007E0D1B">
      <w:pPr>
        <w:rPr>
          <w:color w:val="000000" w:themeColor="text1"/>
        </w:rPr>
      </w:pPr>
    </w:p>
    <w:p w14:paraId="2D84DDAA" w14:textId="5D387F86" w:rsidR="007E0D1B" w:rsidRDefault="007E0D1B">
      <w:pPr>
        <w:rPr>
          <w:color w:val="000000" w:themeColor="text1"/>
        </w:rPr>
      </w:pPr>
      <w:r>
        <w:rPr>
          <w:color w:val="000000" w:themeColor="text1"/>
        </w:rPr>
        <w:t>Please add a short description of the topic</w:t>
      </w:r>
    </w:p>
    <w:p w14:paraId="0352F86E" w14:textId="77777777" w:rsidR="007E0D1B" w:rsidRDefault="007E0D1B">
      <w:pPr>
        <w:rPr>
          <w:b/>
          <w:color w:val="FF0000"/>
        </w:rPr>
      </w:pPr>
    </w:p>
    <w:p w14:paraId="211143EB" w14:textId="406670F5" w:rsidR="007E0D1B" w:rsidRDefault="007E0D1B">
      <w:pPr>
        <w:rPr>
          <w:color w:val="000000" w:themeColor="text1"/>
        </w:rPr>
      </w:pPr>
      <w:r>
        <w:rPr>
          <w:b/>
          <w:color w:val="FF0000"/>
        </w:rPr>
        <w:t xml:space="preserve">TOPICS COVERED </w:t>
      </w:r>
      <w:r>
        <w:rPr>
          <w:color w:val="000000" w:themeColor="text1"/>
        </w:rPr>
        <w:t>(no more than 5)</w:t>
      </w:r>
    </w:p>
    <w:p w14:paraId="72FB62CD" w14:textId="63AF7F3B" w:rsidR="007E0D1B" w:rsidRDefault="007E0D1B" w:rsidP="007E0D1B">
      <w:pPr>
        <w:pStyle w:val="a8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1</w:t>
      </w:r>
    </w:p>
    <w:p w14:paraId="4E5D1305" w14:textId="42BABCDC" w:rsidR="007E0D1B" w:rsidRDefault="007E0D1B" w:rsidP="007E0D1B">
      <w:pPr>
        <w:pStyle w:val="a8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2</w:t>
      </w:r>
    </w:p>
    <w:p w14:paraId="5EB0E129" w14:textId="4A6FF3D8" w:rsidR="007E0D1B" w:rsidRDefault="007E0D1B" w:rsidP="007E0D1B">
      <w:pPr>
        <w:pStyle w:val="a8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3</w:t>
      </w:r>
    </w:p>
    <w:p w14:paraId="10EC0B08" w14:textId="153CD5B8" w:rsidR="007E0D1B" w:rsidRDefault="007E0D1B" w:rsidP="007E0D1B">
      <w:pPr>
        <w:pStyle w:val="a8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4</w:t>
      </w:r>
    </w:p>
    <w:p w14:paraId="43EA7950" w14:textId="59DFBDA6" w:rsidR="007E0D1B" w:rsidRPr="007E0D1B" w:rsidRDefault="007E0D1B" w:rsidP="007E0D1B">
      <w:pPr>
        <w:pStyle w:val="a8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5</w:t>
      </w:r>
    </w:p>
    <w:p w14:paraId="310A347B" w14:textId="77777777" w:rsidR="007E0D1B" w:rsidRDefault="007E0D1B">
      <w:pPr>
        <w:rPr>
          <w:color w:val="000000" w:themeColor="text1"/>
        </w:rPr>
      </w:pPr>
    </w:p>
    <w:p w14:paraId="2DCFBF89" w14:textId="77777777" w:rsidR="00DB0199" w:rsidRPr="00AA6ACC" w:rsidRDefault="00AA6ACC">
      <w:pPr>
        <w:rPr>
          <w:b/>
        </w:rPr>
      </w:pPr>
      <w:r w:rsidRPr="00AA6ACC">
        <w:rPr>
          <w:b/>
        </w:rPr>
        <w:t>S</w:t>
      </w:r>
      <w:r w:rsidR="00690E0C" w:rsidRPr="00AA6ACC">
        <w:rPr>
          <w:b/>
        </w:rPr>
        <w:t>chedule</w:t>
      </w:r>
      <w:r w:rsidR="00690E0C" w:rsidRPr="00AA6ACC">
        <w:rPr>
          <w:rFonts w:hint="eastAsia"/>
          <w:b/>
        </w:rPr>
        <w:t>:</w:t>
      </w:r>
    </w:p>
    <w:p w14:paraId="15F3AB49" w14:textId="2FCEF3C3" w:rsidR="00690E0C" w:rsidRPr="00AA6ACC" w:rsidRDefault="00690E0C" w:rsidP="00A63B5B">
      <w:pPr>
        <w:rPr>
          <w:color w:val="0000FF"/>
        </w:rPr>
      </w:pPr>
      <w:r w:rsidRPr="00AA6ACC">
        <w:rPr>
          <w:rFonts w:hint="eastAsia"/>
          <w:color w:val="0000FF"/>
        </w:rPr>
        <w:t xml:space="preserve">Deadline for submission of </w:t>
      </w:r>
      <w:r w:rsidR="005223AC">
        <w:rPr>
          <w:color w:val="0000FF"/>
        </w:rPr>
        <w:t xml:space="preserve">the </w:t>
      </w:r>
      <w:r w:rsidRPr="00AA6ACC">
        <w:rPr>
          <w:rFonts w:hint="eastAsia"/>
          <w:color w:val="0000FF"/>
        </w:rPr>
        <w:t>paper</w:t>
      </w:r>
      <w:r w:rsidR="005223AC">
        <w:rPr>
          <w:color w:val="0000FF"/>
        </w:rPr>
        <w:t xml:space="preserve"> (s)</w:t>
      </w:r>
      <w:r w:rsidR="00AA6ACC" w:rsidRPr="00AA6ACC">
        <w:rPr>
          <w:color w:val="0000FF"/>
        </w:rPr>
        <w:t xml:space="preserve"> to </w:t>
      </w:r>
      <w:r w:rsidR="009F3B07">
        <w:rPr>
          <w:color w:val="0000FF"/>
        </w:rPr>
        <w:t>the</w:t>
      </w:r>
      <w:r w:rsidR="008D5581">
        <w:rPr>
          <w:color w:val="0000FF"/>
        </w:rPr>
        <w:t xml:space="preserve"> </w:t>
      </w:r>
      <w:proofErr w:type="spellStart"/>
      <w:r w:rsidR="008D5581">
        <w:rPr>
          <w:rFonts w:hint="eastAsia"/>
          <w:color w:val="0000FF"/>
        </w:rPr>
        <w:t>Zmeeting</w:t>
      </w:r>
      <w:proofErr w:type="spellEnd"/>
      <w:r w:rsidR="008D5581">
        <w:rPr>
          <w:color w:val="0000FF"/>
        </w:rPr>
        <w:t xml:space="preserve"> </w:t>
      </w:r>
      <w:r w:rsidR="008D5581">
        <w:rPr>
          <w:rFonts w:hint="eastAsia"/>
          <w:color w:val="0000FF"/>
        </w:rPr>
        <w:t>system</w:t>
      </w:r>
      <w:r w:rsidR="008D5581">
        <w:rPr>
          <w:color w:val="0000FF"/>
        </w:rPr>
        <w:t xml:space="preserve"> </w:t>
      </w:r>
      <w:r w:rsidR="009F3B07">
        <w:rPr>
          <w:color w:val="0000FF"/>
        </w:rPr>
        <w:t>submission site by selecting the desired special session</w:t>
      </w:r>
      <w:r w:rsidR="00AA6ACC" w:rsidRPr="00AA6ACC">
        <w:rPr>
          <w:color w:val="0000FF"/>
        </w:rPr>
        <w:t xml:space="preserve">- </w:t>
      </w:r>
      <w:r w:rsidR="00A63B5B">
        <w:rPr>
          <w:color w:val="0000FF"/>
        </w:rPr>
        <w:tab/>
      </w:r>
      <w:r w:rsidR="00A63B5B" w:rsidRPr="00A63B5B">
        <w:rPr>
          <w:color w:val="0000FF"/>
        </w:rPr>
        <w:t>June 25, 2023</w:t>
      </w:r>
      <w:r w:rsidR="00A63B5B">
        <w:rPr>
          <w:color w:val="0000FF"/>
        </w:rPr>
        <w:t xml:space="preserve"> </w:t>
      </w:r>
      <w:proofErr w:type="gramStart"/>
      <w:r w:rsidR="00A63B5B">
        <w:rPr>
          <w:rFonts w:hint="eastAsia"/>
          <w:color w:val="0000FF"/>
        </w:rPr>
        <w:t>(</w:t>
      </w:r>
      <w:r w:rsidR="00A63B5B">
        <w:rPr>
          <w:color w:val="0000FF"/>
        </w:rPr>
        <w:t xml:space="preserve"> or</w:t>
      </w:r>
      <w:proofErr w:type="gramEnd"/>
      <w:r w:rsidR="00A63B5B">
        <w:rPr>
          <w:color w:val="0000FF"/>
        </w:rPr>
        <w:t xml:space="preserve"> next round-</w:t>
      </w:r>
      <w:r w:rsidR="00A63B5B" w:rsidRPr="00A63B5B">
        <w:rPr>
          <w:color w:val="0000FF"/>
        </w:rPr>
        <w:t>July 25, 2023</w:t>
      </w:r>
      <w:r w:rsidR="00A63B5B">
        <w:rPr>
          <w:rFonts w:hint="eastAsia"/>
          <w:color w:val="0000FF"/>
        </w:rPr>
        <w:t>)</w:t>
      </w:r>
    </w:p>
    <w:p w14:paraId="3FFED20E" w14:textId="2F11A597" w:rsidR="00690E0C" w:rsidRPr="00AA6ACC" w:rsidRDefault="00690E0C" w:rsidP="00A63B5B">
      <w:pPr>
        <w:rPr>
          <w:color w:val="0000FF"/>
        </w:rPr>
      </w:pPr>
      <w:r w:rsidRPr="00AA6ACC">
        <w:rPr>
          <w:rFonts w:hint="eastAsia"/>
          <w:color w:val="0000FF"/>
        </w:rPr>
        <w:t>Notification of acceptance</w:t>
      </w:r>
      <w:r w:rsidR="00AA6ACC" w:rsidRPr="00AA6ACC">
        <w:rPr>
          <w:color w:val="0000FF"/>
        </w:rPr>
        <w:t xml:space="preserve"> –</w:t>
      </w:r>
      <w:r w:rsidR="00A63B5B">
        <w:rPr>
          <w:color w:val="0000FF"/>
        </w:rPr>
        <w:tab/>
      </w:r>
      <w:r w:rsidR="00A63B5B" w:rsidRPr="00A63B5B">
        <w:rPr>
          <w:color w:val="0000FF"/>
        </w:rPr>
        <w:t>July 25, 2023</w:t>
      </w:r>
      <w:r w:rsidR="00A63B5B">
        <w:rPr>
          <w:color w:val="0000FF"/>
        </w:rPr>
        <w:t>(or next round-August 25</w:t>
      </w:r>
      <w:proofErr w:type="gramStart"/>
      <w:r w:rsidR="00A63B5B">
        <w:rPr>
          <w:color w:val="0000FF"/>
        </w:rPr>
        <w:t>,2023</w:t>
      </w:r>
      <w:proofErr w:type="gramEnd"/>
      <w:r w:rsidR="00A63B5B">
        <w:rPr>
          <w:color w:val="0000FF"/>
        </w:rPr>
        <w:t>)</w:t>
      </w:r>
    </w:p>
    <w:p w14:paraId="5E5C81A5" w14:textId="77777777" w:rsidR="00194AA3" w:rsidRPr="00A63B5B" w:rsidRDefault="00194AA3" w:rsidP="00081796">
      <w:pPr>
        <w:rPr>
          <w:rFonts w:ascii="Calibri" w:hAnsi="Calibri" w:cs="Calibri"/>
          <w:color w:val="1F497D"/>
          <w:sz w:val="32"/>
          <w:szCs w:val="32"/>
        </w:rPr>
      </w:pPr>
    </w:p>
    <w:p w14:paraId="20127C87" w14:textId="0F48E15A" w:rsidR="00A63B5B" w:rsidRDefault="00A63B5B" w:rsidP="00A63B5B">
      <w:pPr>
        <w:pStyle w:val="ab"/>
        <w:rPr>
          <w:rFonts w:ascii="Arial" w:hAnsi="Arial" w:cs="Arial"/>
          <w:color w:val="636363"/>
          <w:sz w:val="45"/>
          <w:szCs w:val="45"/>
        </w:rPr>
      </w:pPr>
      <w:r>
        <w:rPr>
          <w:rFonts w:ascii="Calibri" w:hAnsi="Calibri" w:cs="Calibri"/>
          <w:color w:val="1F497D"/>
          <w:sz w:val="32"/>
          <w:szCs w:val="32"/>
        </w:rPr>
        <w:lastRenderedPageBreak/>
        <w:t xml:space="preserve">Supported by   </w:t>
      </w:r>
      <w:r>
        <w:rPr>
          <w:rFonts w:ascii="Arial" w:hAnsi="Arial" w:cs="Arial"/>
          <w:noProof/>
          <w:color w:val="636363"/>
          <w:sz w:val="45"/>
          <w:szCs w:val="45"/>
        </w:rPr>
        <w:drawing>
          <wp:inline distT="0" distB="0" distL="0" distR="0" wp14:anchorId="0E4FA24F" wp14:editId="73F7ABBE">
            <wp:extent cx="1914525" cy="571500"/>
            <wp:effectExtent l="0" t="0" r="9525" b="0"/>
            <wp:docPr id="7" name="图片 7" descr="http://bdsic.org/assets/img/logo/blue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bdsic.org/assets/img/logo/blue_log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0D884" w14:textId="0C853BE1" w:rsidR="00A63B5B" w:rsidRDefault="00A63B5B" w:rsidP="00A63B5B">
      <w:pPr>
        <w:pStyle w:val="ab"/>
        <w:rPr>
          <w:rFonts w:ascii="Arial" w:hAnsi="Arial" w:cs="Arial"/>
          <w:color w:val="636363"/>
          <w:sz w:val="45"/>
          <w:szCs w:val="45"/>
        </w:rPr>
      </w:pPr>
      <w:r w:rsidRPr="00A63B5B">
        <w:rPr>
          <w:rFonts w:ascii="Calibri" w:hAnsi="Calibri" w:cs="Calibri"/>
          <w:color w:val="1F497D"/>
          <w:sz w:val="32"/>
          <w:szCs w:val="32"/>
        </w:rPr>
        <w:t>Technical Supported by</w:t>
      </w:r>
      <w:r>
        <w:rPr>
          <w:rFonts w:ascii="Arial" w:hAnsi="Arial" w:cs="Arial"/>
          <w:color w:val="636363"/>
          <w:sz w:val="45"/>
          <w:szCs w:val="45"/>
        </w:rPr>
        <w:br/>
      </w:r>
      <w:r>
        <w:rPr>
          <w:rFonts w:ascii="Arial" w:hAnsi="Arial" w:cs="Arial"/>
          <w:color w:val="636363"/>
          <w:sz w:val="45"/>
          <w:szCs w:val="45"/>
        </w:rPr>
        <w:br/>
      </w:r>
      <w:r>
        <w:rPr>
          <w:rFonts w:ascii="Arial" w:hAnsi="Arial" w:cs="Arial"/>
          <w:noProof/>
          <w:color w:val="636363"/>
          <w:sz w:val="45"/>
          <w:szCs w:val="45"/>
        </w:rPr>
        <w:drawing>
          <wp:inline distT="0" distB="0" distL="0" distR="0" wp14:anchorId="4AE9F6AF" wp14:editId="0E5C7871">
            <wp:extent cx="1162050" cy="476250"/>
            <wp:effectExtent l="0" t="0" r="0" b="0"/>
            <wp:docPr id="19" name="图片 19" descr="http://bdsic.org/assets/img/logo/University%20of%20Patras%20%E2%80%93%20Agrinio%20Camp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bdsic.org/assets/img/logo/University%20of%20Patras%20%E2%80%93%20Agrinio%20Campus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636363"/>
          <w:sz w:val="45"/>
          <w:szCs w:val="45"/>
        </w:rPr>
        <w:t> </w:t>
      </w:r>
      <w:r>
        <w:rPr>
          <w:rFonts w:ascii="Arial" w:hAnsi="Arial" w:cs="Arial"/>
          <w:noProof/>
          <w:color w:val="636363"/>
          <w:sz w:val="45"/>
          <w:szCs w:val="45"/>
        </w:rPr>
        <w:drawing>
          <wp:inline distT="0" distB="0" distL="0" distR="0" wp14:anchorId="0CA967C0" wp14:editId="5C4BF428">
            <wp:extent cx="409575" cy="476250"/>
            <wp:effectExtent l="0" t="0" r="9525" b="0"/>
            <wp:docPr id="18" name="图片 18" descr="http://bdsic.org/assets/img/logo/Logo_KUET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://bdsic.org/assets/img/logo/Logo_KUET.svg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636363"/>
          <w:sz w:val="45"/>
          <w:szCs w:val="45"/>
        </w:rPr>
        <w:t> </w:t>
      </w:r>
      <w:r>
        <w:rPr>
          <w:rFonts w:ascii="Arial" w:hAnsi="Arial" w:cs="Arial"/>
          <w:noProof/>
          <w:color w:val="636363"/>
          <w:sz w:val="45"/>
          <w:szCs w:val="45"/>
        </w:rPr>
        <w:drawing>
          <wp:inline distT="0" distB="0" distL="0" distR="0" wp14:anchorId="59FDF1DD" wp14:editId="650FB346">
            <wp:extent cx="1123950" cy="476250"/>
            <wp:effectExtent l="0" t="0" r="0" b="0"/>
            <wp:docPr id="15" name="图片 15" descr="http://bdsic.org/assets/img/logo/S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bdsic.org/assets/img/logo/SUM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636363"/>
          <w:sz w:val="45"/>
          <w:szCs w:val="45"/>
        </w:rPr>
        <w:br/>
      </w:r>
      <w:r>
        <w:rPr>
          <w:rFonts w:ascii="Arial" w:hAnsi="Arial" w:cs="Arial"/>
          <w:color w:val="636363"/>
          <w:sz w:val="45"/>
          <w:szCs w:val="45"/>
        </w:rPr>
        <w:br/>
        <w:t> </w:t>
      </w:r>
      <w:r>
        <w:rPr>
          <w:rFonts w:ascii="Arial" w:hAnsi="Arial" w:cs="Arial"/>
          <w:noProof/>
          <w:color w:val="636363"/>
          <w:sz w:val="45"/>
          <w:szCs w:val="45"/>
        </w:rPr>
        <w:drawing>
          <wp:inline distT="0" distB="0" distL="0" distR="0" wp14:anchorId="7E347F34" wp14:editId="0D3C5E3A">
            <wp:extent cx="2447925" cy="476250"/>
            <wp:effectExtent l="0" t="0" r="9525" b="0"/>
            <wp:docPr id="14" name="图片 14" descr="http://bdsic.org/assets/img/logo/cit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bdsic.org/assets/img/logo/cit-logo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19785" w14:textId="77777777" w:rsidR="00422BE9" w:rsidRPr="00A63B5B" w:rsidRDefault="00422BE9" w:rsidP="002D78BA"/>
    <w:p w14:paraId="15FB9D35" w14:textId="0F9B766F" w:rsidR="0084471C" w:rsidRPr="00AA6ACC" w:rsidRDefault="00422BE9" w:rsidP="0084471C">
      <w:pPr>
        <w:rPr>
          <w:color w:val="0000FF"/>
        </w:rPr>
      </w:pPr>
      <w:r w:rsidRPr="00422BE9">
        <w:rPr>
          <w:rFonts w:ascii="Calibri" w:hAnsi="Calibri" w:cs="Calibri"/>
          <w:color w:val="1F497D"/>
          <w:sz w:val="32"/>
          <w:szCs w:val="32"/>
        </w:rPr>
        <w:t>Indexed by</w:t>
      </w:r>
      <w:r w:rsidR="002D78BA" w:rsidRPr="00566F42">
        <w:rPr>
          <w:rFonts w:ascii="Calibri" w:hAnsi="Calibri" w:cs="Calibri"/>
          <w:color w:val="1F497D"/>
          <w:sz w:val="32"/>
          <w:szCs w:val="32"/>
        </w:rPr>
        <w:t>:</w:t>
      </w:r>
      <w:r w:rsidR="002D78BA">
        <w:rPr>
          <w:rFonts w:ascii="Calibri" w:hAnsi="Calibri" w:cs="Calibri" w:hint="eastAsia"/>
          <w:color w:val="1F497D"/>
          <w:sz w:val="32"/>
          <w:szCs w:val="32"/>
        </w:rPr>
        <w:br/>
      </w:r>
      <w:r>
        <w:rPr>
          <w:noProof/>
        </w:rPr>
        <w:drawing>
          <wp:inline distT="0" distB="0" distL="0" distR="0" wp14:anchorId="020419D1" wp14:editId="683DF41A">
            <wp:extent cx="2268747" cy="358367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1478" cy="36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DFF" w:rsidRPr="00FE4DFF">
        <w:rPr>
          <w:color w:val="0000FF"/>
        </w:rPr>
        <w:t xml:space="preserve"> </w:t>
      </w:r>
      <w:r w:rsidR="00194AA3">
        <w:rPr>
          <w:noProof/>
          <w:color w:val="0000FF"/>
        </w:rPr>
        <w:t xml:space="preserve">  </w:t>
      </w:r>
      <w:r w:rsidR="00194AA3">
        <w:rPr>
          <w:noProof/>
          <w:color w:val="0000FF"/>
        </w:rPr>
        <w:drawing>
          <wp:inline distT="0" distB="0" distL="0" distR="0" wp14:anchorId="5A1B403D" wp14:editId="627C3BAD">
            <wp:extent cx="1121434" cy="354465"/>
            <wp:effectExtent l="0" t="0" r="254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406" cy="37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A7373" w14:textId="649B3909" w:rsidR="002D78BA" w:rsidRDefault="00FE4DFF">
      <w:pPr>
        <w:rPr>
          <w:rFonts w:hint="eastAsia"/>
          <w:color w:val="0000FF"/>
        </w:rPr>
      </w:pPr>
      <w:r>
        <w:rPr>
          <w:color w:val="0000FF"/>
        </w:rPr>
        <w:t xml:space="preserve"> </w:t>
      </w:r>
      <w:r w:rsidR="0073291D">
        <w:rPr>
          <w:color w:val="0000FF"/>
        </w:rPr>
        <w:t xml:space="preserve">   </w:t>
      </w:r>
    </w:p>
    <w:p w14:paraId="2787E21E" w14:textId="77777777" w:rsidR="0073291D" w:rsidRPr="0073291D" w:rsidRDefault="0073291D">
      <w:pPr>
        <w:rPr>
          <w:rFonts w:hint="eastAsia"/>
          <w:color w:val="0000FF"/>
          <w:sz w:val="30"/>
          <w:szCs w:val="30"/>
        </w:rPr>
      </w:pPr>
    </w:p>
    <w:p w14:paraId="28DFEA6C" w14:textId="5D120957" w:rsidR="0073291D" w:rsidRPr="0073291D" w:rsidRDefault="0073291D" w:rsidP="0073291D">
      <w:pPr>
        <w:rPr>
          <w:rFonts w:hint="eastAsia"/>
          <w:sz w:val="30"/>
          <w:szCs w:val="30"/>
        </w:rPr>
      </w:pPr>
      <w:r w:rsidRPr="0073291D">
        <w:rPr>
          <w:rFonts w:hint="eastAsia"/>
          <w:sz w:val="30"/>
          <w:szCs w:val="30"/>
        </w:rPr>
        <w:t>Contact Method</w:t>
      </w:r>
      <w:r>
        <w:rPr>
          <w:rFonts w:hint="eastAsia"/>
          <w:sz w:val="30"/>
          <w:szCs w:val="30"/>
        </w:rPr>
        <w:t>:</w:t>
      </w:r>
    </w:p>
    <w:p w14:paraId="76B4F1E2" w14:textId="77777777" w:rsidR="0073291D" w:rsidRPr="0073291D" w:rsidRDefault="0073291D" w:rsidP="0073291D">
      <w:r w:rsidRPr="0073291D">
        <w:t>Conference Secretary: Ms. Ellie Zheng</w:t>
      </w:r>
    </w:p>
    <w:p w14:paraId="16B07319" w14:textId="5CE82EF3" w:rsidR="0073291D" w:rsidRPr="0073291D" w:rsidRDefault="0073291D" w:rsidP="0073291D">
      <w:hyperlink r:id="rId17" w:history="1">
        <w:proofErr w:type="spellStart"/>
        <w:r w:rsidRPr="0073291D">
          <w:t>bdsic@acm-sg.org</w:t>
        </w:r>
        <w:proofErr w:type="spellEnd"/>
      </w:hyperlink>
      <w:r w:rsidRPr="0073291D">
        <w:rPr>
          <w:rFonts w:hint="eastAsia"/>
        </w:rPr>
        <w:t xml:space="preserve"> </w:t>
      </w:r>
      <w:bookmarkStart w:id="0" w:name="_GoBack"/>
      <w:bookmarkEnd w:id="0"/>
    </w:p>
    <w:p w14:paraId="313103A8" w14:textId="77777777" w:rsidR="0073291D" w:rsidRPr="0073291D" w:rsidRDefault="0073291D">
      <w:pPr>
        <w:rPr>
          <w:color w:val="0000FF"/>
        </w:rPr>
      </w:pPr>
    </w:p>
    <w:sectPr w:rsidR="0073291D" w:rsidRPr="0073291D" w:rsidSect="00690E0C">
      <w:headerReference w:type="default" r:id="rId18"/>
      <w:footerReference w:type="default" r:id="rId19"/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CFFDBF" w14:textId="77777777" w:rsidR="00206641" w:rsidRDefault="00206641" w:rsidP="00690E0C">
      <w:r>
        <w:separator/>
      </w:r>
    </w:p>
  </w:endnote>
  <w:endnote w:type="continuationSeparator" w:id="0">
    <w:p w14:paraId="7B4E56F7" w14:textId="77777777" w:rsidR="00206641" w:rsidRDefault="00206641" w:rsidP="0069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822901" w14:textId="61B2AED1" w:rsidR="00CD1AFA" w:rsidRPr="00422BE9" w:rsidRDefault="00CD1AFA" w:rsidP="00194AA3">
    <w:pPr>
      <w:jc w:val="center"/>
      <w:rPr>
        <w:color w:val="4F81BD" w:themeColor="accent1"/>
      </w:rPr>
    </w:pPr>
    <w:r>
      <w:rPr>
        <w:rFonts w:hint="eastAsia"/>
      </w:rPr>
      <w:t>For additional information please visit</w:t>
    </w:r>
    <w:r w:rsidR="00422BE9" w:rsidRPr="00422BE9">
      <w:t xml:space="preserve"> </w:t>
    </w:r>
    <w:r w:rsidR="00A63B5B">
      <w:rPr>
        <w:color w:val="4F81BD" w:themeColor="accent1"/>
      </w:rPr>
      <w:t>http://</w:t>
    </w:r>
    <w:proofErr w:type="spellStart"/>
    <w:r w:rsidR="00A63B5B">
      <w:rPr>
        <w:color w:val="4F81BD" w:themeColor="accent1"/>
      </w:rPr>
      <w:t>bdsic.org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3A2BC1" w14:textId="77777777" w:rsidR="00206641" w:rsidRDefault="00206641" w:rsidP="00690E0C">
      <w:r>
        <w:separator/>
      </w:r>
    </w:p>
  </w:footnote>
  <w:footnote w:type="continuationSeparator" w:id="0">
    <w:p w14:paraId="127A8AB1" w14:textId="77777777" w:rsidR="00206641" w:rsidRDefault="00206641" w:rsidP="00690E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5ED70C" w14:textId="284E4ED5" w:rsidR="00A63B5B" w:rsidRPr="00A63B5B" w:rsidRDefault="00A63B5B" w:rsidP="00A63B5B">
    <w:pPr>
      <w:widowControl/>
      <w:jc w:val="left"/>
      <w:rPr>
        <w:rFonts w:ascii="Times New Roman" w:hAnsi="Times New Roman" w:cs="Times New Roman"/>
        <w:sz w:val="18"/>
        <w:szCs w:val="18"/>
      </w:rPr>
    </w:pPr>
    <w:r w:rsidRPr="00A63B5B">
      <w:rPr>
        <w:rFonts w:ascii="Times New Roman" w:hAnsi="Times New Roman" w:cs="Times New Roman"/>
        <w:noProof/>
      </w:rPr>
      <w:drawing>
        <wp:inline distT="0" distB="0" distL="0" distR="0" wp14:anchorId="3F9F1113" wp14:editId="53ACD403">
          <wp:extent cx="628650" cy="571500"/>
          <wp:effectExtent l="0" t="0" r="0" b="0"/>
          <wp:docPr id="4" name="图片 4" descr="BDSIC 2023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DSIC 2023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63B5B">
      <w:rPr>
        <w:rFonts w:ascii="Times New Roman" w:hAnsi="Times New Roman" w:cs="Times New Roman"/>
        <w:color w:val="000000"/>
        <w:szCs w:val="21"/>
        <w:shd w:val="clear" w:color="auto" w:fill="FFFFFF"/>
      </w:rPr>
      <w:t xml:space="preserve"> </w:t>
    </w:r>
    <w:r w:rsidRPr="00A63B5B">
      <w:rPr>
        <w:rFonts w:ascii="Times New Roman" w:hAnsi="Times New Roman" w:cs="Times New Roman"/>
        <w:color w:val="000000"/>
        <w:sz w:val="18"/>
        <w:szCs w:val="18"/>
        <w:shd w:val="clear" w:color="auto" w:fill="FFFFFF"/>
      </w:rPr>
      <w:t xml:space="preserve">                        </w:t>
    </w:r>
    <w:r w:rsidRPr="00A63B5B">
      <w:rPr>
        <w:rFonts w:ascii="Times New Roman" w:hAnsi="Times New Roman" w:cs="Times New Roman"/>
        <w:szCs w:val="21"/>
      </w:rPr>
      <w:t xml:space="preserve">       Singapore (http://</w:t>
    </w:r>
    <w:proofErr w:type="spellStart"/>
    <w:r w:rsidRPr="00A63B5B">
      <w:rPr>
        <w:rFonts w:ascii="Times New Roman" w:hAnsi="Times New Roman" w:cs="Times New Roman"/>
        <w:szCs w:val="21"/>
      </w:rPr>
      <w:t>bdsic.org</w:t>
    </w:r>
    <w:proofErr w:type="spellEnd"/>
    <w:r w:rsidRPr="00A63B5B">
      <w:rPr>
        <w:rFonts w:ascii="Times New Roman" w:hAnsi="Times New Roman" w:cs="Times New Roman"/>
        <w:szCs w:val="21"/>
      </w:rPr>
      <w:t xml:space="preserve">) </w:t>
    </w:r>
  </w:p>
  <w:p w14:paraId="1157C077" w14:textId="4BEDC769" w:rsidR="00C45451" w:rsidRPr="00A63B5B" w:rsidRDefault="00C45451" w:rsidP="00194AA3">
    <w:pPr>
      <w:pStyle w:val="a6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EE68F2"/>
    <w:multiLevelType w:val="hybridMultilevel"/>
    <w:tmpl w:val="C5946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B6B45F7"/>
    <w:multiLevelType w:val="hybridMultilevel"/>
    <w:tmpl w:val="B596B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wFCMzMLSwsDMyUdpeDU4uLM/DyQApNaAC0iptIsAAAA"/>
  </w:docVars>
  <w:rsids>
    <w:rsidRoot w:val="00B02D31"/>
    <w:rsid w:val="000112EF"/>
    <w:rsid w:val="00013FBE"/>
    <w:rsid w:val="0003238E"/>
    <w:rsid w:val="00081796"/>
    <w:rsid w:val="00112C21"/>
    <w:rsid w:val="0013512F"/>
    <w:rsid w:val="001705A4"/>
    <w:rsid w:val="00194AA3"/>
    <w:rsid w:val="001950F0"/>
    <w:rsid w:val="001D02EC"/>
    <w:rsid w:val="001F1217"/>
    <w:rsid w:val="00206641"/>
    <w:rsid w:val="00250E6D"/>
    <w:rsid w:val="002674CB"/>
    <w:rsid w:val="002B0F88"/>
    <w:rsid w:val="002C0209"/>
    <w:rsid w:val="002D78BA"/>
    <w:rsid w:val="002E2F24"/>
    <w:rsid w:val="002F3B80"/>
    <w:rsid w:val="003226A0"/>
    <w:rsid w:val="00357A4F"/>
    <w:rsid w:val="0036659C"/>
    <w:rsid w:val="003758F5"/>
    <w:rsid w:val="00422BE9"/>
    <w:rsid w:val="00473AE3"/>
    <w:rsid w:val="00490842"/>
    <w:rsid w:val="004A21E4"/>
    <w:rsid w:val="004D0E2B"/>
    <w:rsid w:val="00506B30"/>
    <w:rsid w:val="005158A1"/>
    <w:rsid w:val="005223AC"/>
    <w:rsid w:val="00571135"/>
    <w:rsid w:val="005714A9"/>
    <w:rsid w:val="0057254D"/>
    <w:rsid w:val="006277F3"/>
    <w:rsid w:val="00674FC0"/>
    <w:rsid w:val="00690E0C"/>
    <w:rsid w:val="00701B09"/>
    <w:rsid w:val="00725D11"/>
    <w:rsid w:val="0073291D"/>
    <w:rsid w:val="00762D1C"/>
    <w:rsid w:val="00763085"/>
    <w:rsid w:val="00774B9A"/>
    <w:rsid w:val="007A3AB4"/>
    <w:rsid w:val="007E0D1B"/>
    <w:rsid w:val="008200CF"/>
    <w:rsid w:val="00821C3F"/>
    <w:rsid w:val="008228B3"/>
    <w:rsid w:val="0084471C"/>
    <w:rsid w:val="00872990"/>
    <w:rsid w:val="008741C5"/>
    <w:rsid w:val="008B5306"/>
    <w:rsid w:val="008D5581"/>
    <w:rsid w:val="009106C2"/>
    <w:rsid w:val="00916638"/>
    <w:rsid w:val="00931F46"/>
    <w:rsid w:val="00955378"/>
    <w:rsid w:val="00963F79"/>
    <w:rsid w:val="009C0E71"/>
    <w:rsid w:val="009C185F"/>
    <w:rsid w:val="009F3B07"/>
    <w:rsid w:val="009F45A1"/>
    <w:rsid w:val="00A10B11"/>
    <w:rsid w:val="00A63B5B"/>
    <w:rsid w:val="00AA6ACC"/>
    <w:rsid w:val="00B02D31"/>
    <w:rsid w:val="00B5025A"/>
    <w:rsid w:val="00B645CF"/>
    <w:rsid w:val="00B704CE"/>
    <w:rsid w:val="00BA4CFC"/>
    <w:rsid w:val="00BA6180"/>
    <w:rsid w:val="00BE41CB"/>
    <w:rsid w:val="00C45451"/>
    <w:rsid w:val="00C534B9"/>
    <w:rsid w:val="00C82281"/>
    <w:rsid w:val="00CD1AFA"/>
    <w:rsid w:val="00CF457F"/>
    <w:rsid w:val="00D835B6"/>
    <w:rsid w:val="00DB0199"/>
    <w:rsid w:val="00DF6786"/>
    <w:rsid w:val="00E17A97"/>
    <w:rsid w:val="00E61B4A"/>
    <w:rsid w:val="00E80ACE"/>
    <w:rsid w:val="00EF578D"/>
    <w:rsid w:val="00FC446B"/>
    <w:rsid w:val="00FE4DFF"/>
    <w:rsid w:val="00FE5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4B1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A63B5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4">
    <w:name w:val="heading 4"/>
    <w:basedOn w:val="a"/>
    <w:link w:val="4Char"/>
    <w:uiPriority w:val="9"/>
    <w:qFormat/>
    <w:rsid w:val="00821C3F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0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DB0199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DB0199"/>
    <w:rPr>
      <w:sz w:val="18"/>
      <w:szCs w:val="18"/>
    </w:rPr>
  </w:style>
  <w:style w:type="character" w:styleId="a5">
    <w:name w:val="Hyperlink"/>
    <w:basedOn w:val="a0"/>
    <w:uiPriority w:val="99"/>
    <w:unhideWhenUsed/>
    <w:rsid w:val="00690E0C"/>
    <w:rPr>
      <w:color w:val="0000FF" w:themeColor="hyperlink"/>
      <w:u w:val="single"/>
    </w:rPr>
  </w:style>
  <w:style w:type="paragraph" w:styleId="a6">
    <w:name w:val="header"/>
    <w:basedOn w:val="a"/>
    <w:link w:val="Char0"/>
    <w:uiPriority w:val="99"/>
    <w:unhideWhenUsed/>
    <w:rsid w:val="00690E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690E0C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690E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690E0C"/>
    <w:rPr>
      <w:sz w:val="18"/>
      <w:szCs w:val="18"/>
    </w:rPr>
  </w:style>
  <w:style w:type="paragraph" w:styleId="a8">
    <w:name w:val="List Paragraph"/>
    <w:basedOn w:val="a"/>
    <w:uiPriority w:val="34"/>
    <w:qFormat/>
    <w:rsid w:val="009F45A1"/>
    <w:pPr>
      <w:ind w:left="720"/>
      <w:contextualSpacing/>
    </w:pPr>
  </w:style>
  <w:style w:type="character" w:customStyle="1" w:styleId="4Char">
    <w:name w:val="标题 4 Char"/>
    <w:basedOn w:val="a0"/>
    <w:link w:val="4"/>
    <w:uiPriority w:val="9"/>
    <w:rsid w:val="00821C3F"/>
    <w:rPr>
      <w:rFonts w:ascii="宋体" w:eastAsia="宋体" w:hAnsi="宋体" w:cs="宋体"/>
      <w:b/>
      <w:bCs/>
      <w:kern w:val="0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57254D"/>
    <w:rPr>
      <w:color w:val="605E5C"/>
      <w:shd w:val="clear" w:color="auto" w:fill="E1DFDD"/>
    </w:rPr>
  </w:style>
  <w:style w:type="paragraph" w:customStyle="1" w:styleId="text-justify">
    <w:name w:val="text-justify"/>
    <w:basedOn w:val="a"/>
    <w:rsid w:val="00194A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9">
    <w:name w:val="Normal (Web)"/>
    <w:basedOn w:val="a"/>
    <w:uiPriority w:val="99"/>
    <w:semiHidden/>
    <w:unhideWhenUsed/>
    <w:rsid w:val="00194A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Strong"/>
    <w:basedOn w:val="a0"/>
    <w:uiPriority w:val="22"/>
    <w:qFormat/>
    <w:rsid w:val="00194AA3"/>
    <w:rPr>
      <w:b/>
      <w:bCs/>
    </w:rPr>
  </w:style>
  <w:style w:type="character" w:customStyle="1" w:styleId="2Char">
    <w:name w:val="标题 2 Char"/>
    <w:basedOn w:val="a0"/>
    <w:link w:val="2"/>
    <w:uiPriority w:val="9"/>
    <w:semiHidden/>
    <w:rsid w:val="00A63B5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b">
    <w:name w:val="No Spacing"/>
    <w:uiPriority w:val="1"/>
    <w:qFormat/>
    <w:rsid w:val="00A63B5B"/>
    <w:pPr>
      <w:widowControl w:val="0"/>
      <w:jc w:val="both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A63B5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4">
    <w:name w:val="heading 4"/>
    <w:basedOn w:val="a"/>
    <w:link w:val="4Char"/>
    <w:uiPriority w:val="9"/>
    <w:qFormat/>
    <w:rsid w:val="00821C3F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0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DB0199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DB0199"/>
    <w:rPr>
      <w:sz w:val="18"/>
      <w:szCs w:val="18"/>
    </w:rPr>
  </w:style>
  <w:style w:type="character" w:styleId="a5">
    <w:name w:val="Hyperlink"/>
    <w:basedOn w:val="a0"/>
    <w:uiPriority w:val="99"/>
    <w:unhideWhenUsed/>
    <w:rsid w:val="00690E0C"/>
    <w:rPr>
      <w:color w:val="0000FF" w:themeColor="hyperlink"/>
      <w:u w:val="single"/>
    </w:rPr>
  </w:style>
  <w:style w:type="paragraph" w:styleId="a6">
    <w:name w:val="header"/>
    <w:basedOn w:val="a"/>
    <w:link w:val="Char0"/>
    <w:uiPriority w:val="99"/>
    <w:unhideWhenUsed/>
    <w:rsid w:val="00690E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690E0C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690E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690E0C"/>
    <w:rPr>
      <w:sz w:val="18"/>
      <w:szCs w:val="18"/>
    </w:rPr>
  </w:style>
  <w:style w:type="paragraph" w:styleId="a8">
    <w:name w:val="List Paragraph"/>
    <w:basedOn w:val="a"/>
    <w:uiPriority w:val="34"/>
    <w:qFormat/>
    <w:rsid w:val="009F45A1"/>
    <w:pPr>
      <w:ind w:left="720"/>
      <w:contextualSpacing/>
    </w:pPr>
  </w:style>
  <w:style w:type="character" w:customStyle="1" w:styleId="4Char">
    <w:name w:val="标题 4 Char"/>
    <w:basedOn w:val="a0"/>
    <w:link w:val="4"/>
    <w:uiPriority w:val="9"/>
    <w:rsid w:val="00821C3F"/>
    <w:rPr>
      <w:rFonts w:ascii="宋体" w:eastAsia="宋体" w:hAnsi="宋体" w:cs="宋体"/>
      <w:b/>
      <w:bCs/>
      <w:kern w:val="0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57254D"/>
    <w:rPr>
      <w:color w:val="605E5C"/>
      <w:shd w:val="clear" w:color="auto" w:fill="E1DFDD"/>
    </w:rPr>
  </w:style>
  <w:style w:type="paragraph" w:customStyle="1" w:styleId="text-justify">
    <w:name w:val="text-justify"/>
    <w:basedOn w:val="a"/>
    <w:rsid w:val="00194A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9">
    <w:name w:val="Normal (Web)"/>
    <w:basedOn w:val="a"/>
    <w:uiPriority w:val="99"/>
    <w:semiHidden/>
    <w:unhideWhenUsed/>
    <w:rsid w:val="00194A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Strong"/>
    <w:basedOn w:val="a0"/>
    <w:uiPriority w:val="22"/>
    <w:qFormat/>
    <w:rsid w:val="00194AA3"/>
    <w:rPr>
      <w:b/>
      <w:bCs/>
    </w:rPr>
  </w:style>
  <w:style w:type="character" w:customStyle="1" w:styleId="2Char">
    <w:name w:val="标题 2 Char"/>
    <w:basedOn w:val="a0"/>
    <w:link w:val="2"/>
    <w:uiPriority w:val="9"/>
    <w:semiHidden/>
    <w:rsid w:val="00A63B5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b">
    <w:name w:val="No Spacing"/>
    <w:uiPriority w:val="1"/>
    <w:qFormat/>
    <w:rsid w:val="00A63B5B"/>
    <w:pPr>
      <w:widowControl w:val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1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6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3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8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mailto:%20bdsic@acm-sg.org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69CFAF-E871-4316-9FE1-8EDEC1E0A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1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Yang</dc:creator>
  <cp:lastModifiedBy>Tracy Yang</cp:lastModifiedBy>
  <cp:revision>15</cp:revision>
  <dcterms:created xsi:type="dcterms:W3CDTF">2020-12-30T02:28:00Z</dcterms:created>
  <dcterms:modified xsi:type="dcterms:W3CDTF">2023-06-05T08:27:00Z</dcterms:modified>
</cp:coreProperties>
</file>